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F0602" w14:textId="28C2039A" w:rsidR="003F6D1D" w:rsidRPr="00C73946" w:rsidRDefault="003F6D1D" w:rsidP="003F6D1D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73946">
        <w:rPr>
          <w:rFonts w:ascii="Times New Roman" w:hAnsi="Times New Roman" w:cs="Times New Roman"/>
          <w:i/>
          <w:iCs/>
          <w:sz w:val="24"/>
          <w:szCs w:val="24"/>
        </w:rPr>
        <w:t xml:space="preserve">Table 3: Multi-variate meta-regression results </w:t>
      </w:r>
      <w:r>
        <w:rPr>
          <w:rFonts w:ascii="Times New Roman" w:hAnsi="Times New Roman" w:cs="Times New Roman"/>
          <w:i/>
          <w:iCs/>
          <w:sz w:val="24"/>
          <w:szCs w:val="24"/>
        </w:rPr>
        <w:t>(full table)</w:t>
      </w:r>
    </w:p>
    <w:tbl>
      <w:tblPr>
        <w:tblW w:w="7933" w:type="dxa"/>
        <w:tblLook w:val="04A0" w:firstRow="1" w:lastRow="0" w:firstColumn="1" w:lastColumn="0" w:noHBand="0" w:noVBand="1"/>
      </w:tblPr>
      <w:tblGrid>
        <w:gridCol w:w="2600"/>
        <w:gridCol w:w="1223"/>
        <w:gridCol w:w="1134"/>
        <w:gridCol w:w="1275"/>
        <w:gridCol w:w="1701"/>
      </w:tblGrid>
      <w:tr w:rsidR="003F6D1D" w:rsidRPr="009211F8" w14:paraId="3682A930" w14:textId="77777777" w:rsidTr="0007505A">
        <w:trPr>
          <w:trHeight w:val="288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D023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A02B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odel 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71C6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odel 2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A0AF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odel 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3745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odel 4</w:t>
            </w:r>
          </w:p>
        </w:tc>
      </w:tr>
      <w:tr w:rsidR="003F6D1D" w:rsidRPr="009211F8" w14:paraId="56ED2012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154C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Constant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E34E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764***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151C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390*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9EA9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349*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8C93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824***</w:t>
            </w:r>
          </w:p>
        </w:tc>
      </w:tr>
      <w:tr w:rsidR="003F6D1D" w:rsidRPr="009211F8" w14:paraId="55DB8F2D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4367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B657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FD94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F2CD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6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923B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5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7E940233" w14:textId="77777777" w:rsidTr="0007505A">
        <w:trPr>
          <w:trHeight w:val="276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0829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921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NoControl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DF0F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289**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2B42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56C3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5817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317**</w:t>
            </w:r>
          </w:p>
        </w:tc>
      </w:tr>
      <w:tr w:rsidR="003F6D1D" w:rsidRPr="009211F8" w14:paraId="3F9CC869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54E2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4BA5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13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D529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6C43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1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2964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1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74CC419A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CC1461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Dummies for Dependent variables 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DAA304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509F01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94BE72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EFFD1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482C7B5B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D954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Gini index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480A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90***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8B24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B3FC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B93A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52***</w:t>
            </w:r>
          </w:p>
        </w:tc>
      </w:tr>
      <w:tr w:rsidR="003F6D1D" w:rsidRPr="009211F8" w14:paraId="282D5F08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53E6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7E84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1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6FD8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9090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CE58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2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50786F8B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36F6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Growth of Gini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49BE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710***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EBC3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7AA8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6C6E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**</w:t>
            </w:r>
          </w:p>
        </w:tc>
      </w:tr>
      <w:tr w:rsidR="003F6D1D" w:rsidRPr="009211F8" w14:paraId="3C6CA37E" w14:textId="77777777" w:rsidTr="0007505A">
        <w:trPr>
          <w:trHeight w:val="50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BFE1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085D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1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C354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4649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2F9F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3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12E53F31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8F10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og Gini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3E56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71**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5437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90C6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E13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77**</w:t>
            </w:r>
          </w:p>
        </w:tc>
      </w:tr>
      <w:tr w:rsidR="003F6D1D" w:rsidRPr="009211F8" w14:paraId="24421AD2" w14:textId="77777777" w:rsidTr="0007505A">
        <w:trPr>
          <w:trHeight w:val="26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5F05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367D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1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3A2B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5E06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EE0C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2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01AEF5D8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BACA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C402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5700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6C8C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1622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54507AF4" w14:textId="77777777" w:rsidTr="0007505A">
        <w:trPr>
          <w:trHeight w:val="3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1A0F2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Dummies variables </w:t>
            </w:r>
            <w:proofErr w:type="gramStart"/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or  methodologies</w:t>
            </w:r>
            <w:proofErr w:type="gramEnd"/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C3062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D1157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31285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618C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728B8EE5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9D07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RDL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009D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5C94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31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6A82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D4BA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4481621E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5C97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FF2F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8C1E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2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2878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698D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4B1D56C5" w14:textId="77777777" w:rsidTr="0007505A">
        <w:trPr>
          <w:trHeight w:val="24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DEAB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U-FM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27C2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269F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5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81BB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D414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1FAF2E51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69C9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1D1E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D5EB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8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81C6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6678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2148CFCD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0A5C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CM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4A0A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40CF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3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1776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F96C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7611A457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8AE1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B47D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F4E9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37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682C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394D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6876A6A0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A8C3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E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15E4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A131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11**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B68F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7B9F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5476A9B6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33D2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E437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EB91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2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0970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ECD4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6E2C82FF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9816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GLS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762C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4616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1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8830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6A31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0CEFBB1A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A6D5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09FD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16FD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8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BAE6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F24B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52097209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9804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GMM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B079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F505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391*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94E8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66AB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09459261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8958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DB9E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1CCE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2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E88A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DDE4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757E875A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D506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V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17B7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A897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08*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7FF5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B31B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38601977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B740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F96A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3312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2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2612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57B1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3F048588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DCA9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LS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1CCF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0C58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9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5619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DD08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492D9BDD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393B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791A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A8A6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2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852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E27E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5426CF2F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14A0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RE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2834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226C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75*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7B70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4791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5D81910B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717E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D3DA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415C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6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342E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ACE8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05949F20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62CD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URE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2DF6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1BEE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42***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54BC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9036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40D1D05B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9492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E4F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7870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4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3492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AD09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57A7CDBC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C330B4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Dummies variables </w:t>
            </w:r>
            <w:proofErr w:type="gramStart"/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or  Data</w:t>
            </w:r>
            <w:proofErr w:type="gramEnd"/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types 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D43681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FC61D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4347A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1FDE8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63CFC545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C7B3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anel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BA1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B40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7C4B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93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3701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5B9B17E9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FDAA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3484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893F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0A80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5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B94D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09B4E4A9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12AD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Time series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6961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7B09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F57D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0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9C70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46DA2CEE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4D2B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41CC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0F2F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573B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7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56E6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1CD6BFA2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AFA7E6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Dummies variables </w:t>
            </w:r>
            <w:proofErr w:type="gramStart"/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or  geographic</w:t>
            </w:r>
            <w:proofErr w:type="gramEnd"/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location  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6D0FEE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ACECB1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A51100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E1005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4A69247E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25BE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C93A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8FBF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79A4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5BA4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345BA9C9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9CDA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sian countries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3CF1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B6F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7CC6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9194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044</w:t>
            </w:r>
          </w:p>
        </w:tc>
      </w:tr>
      <w:tr w:rsidR="003F6D1D" w:rsidRPr="009211F8" w14:paraId="061DE9CC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D5A9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8184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8776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A27F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C6F1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3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37E5FE43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EBE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verage Income countries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E0BD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8ECA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CA42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351C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028</w:t>
            </w:r>
          </w:p>
        </w:tc>
      </w:tr>
      <w:tr w:rsidR="003F6D1D" w:rsidRPr="009211F8" w14:paraId="2A2774E6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8338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E483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5555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727D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0696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9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4885A6EF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C710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Developed and developing countries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9BCD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F4C8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742D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AFDC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27</w:t>
            </w:r>
          </w:p>
        </w:tc>
      </w:tr>
      <w:tr w:rsidR="003F6D1D" w:rsidRPr="009211F8" w14:paraId="421F0D8C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2062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2CC2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EC0A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24B6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425E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2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538BEF1A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78CA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Emerging Market countries 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B9F8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32AF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3754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63BA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94*</w:t>
            </w:r>
          </w:p>
        </w:tc>
      </w:tr>
      <w:tr w:rsidR="003F6D1D" w:rsidRPr="009211F8" w14:paraId="7E3834EE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0AC6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3FF0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CA90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D75C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CB71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6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4701E8C6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3975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High Income countries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2528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83ED8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C965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0149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138</w:t>
            </w:r>
          </w:p>
        </w:tc>
      </w:tr>
      <w:tr w:rsidR="003F6D1D" w:rsidRPr="009211F8" w14:paraId="1C174EA8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BD59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CC2C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9922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9BD8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90DE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8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3BA3C3BB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1408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Low Income countries 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6251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8FC6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7E59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FBA8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53</w:t>
            </w:r>
          </w:p>
        </w:tc>
      </w:tr>
      <w:tr w:rsidR="003F6D1D" w:rsidRPr="009211F8" w14:paraId="48A6799B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8B77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3EA6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49A3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DAC5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9567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7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033020FD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4048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Mixed countries 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D908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D247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DACC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9E7D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95*</w:t>
            </w:r>
          </w:p>
        </w:tc>
      </w:tr>
      <w:tr w:rsidR="003F6D1D" w:rsidRPr="009211F8" w14:paraId="7142946B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E436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BC64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304D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E4F0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B8B7A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1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08CB7AFF" w14:textId="77777777" w:rsidTr="0007505A">
        <w:trPr>
          <w:trHeight w:val="624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4C98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Upper-Middle Income countries 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509A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026E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25B7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AD5D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05</w:t>
            </w:r>
          </w:p>
        </w:tc>
      </w:tr>
      <w:tr w:rsidR="003F6D1D" w:rsidRPr="009211F8" w14:paraId="7D948066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A37D9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D1D9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494E1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0401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8557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3F6D1D" w:rsidRPr="009211F8" w14:paraId="48584AC0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EC570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9213E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D3344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4BF8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543D7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3F6D1D" w:rsidRPr="009211F8" w14:paraId="3467C9C8" w14:textId="77777777" w:rsidTr="0007505A">
        <w:trPr>
          <w:trHeight w:val="312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871B3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bservations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EEAF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816C2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E104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455AD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7</w:t>
            </w:r>
          </w:p>
        </w:tc>
      </w:tr>
      <w:tr w:rsidR="003F6D1D" w:rsidRPr="009211F8" w14:paraId="334F7486" w14:textId="77777777" w:rsidTr="0007505A">
        <w:trPr>
          <w:trHeight w:val="312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4C1E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R-squared (%)</w:t>
            </w: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01A0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4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4621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1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36EAF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7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0C1C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.47</w:t>
            </w:r>
          </w:p>
        </w:tc>
      </w:tr>
      <w:tr w:rsidR="003F6D1D" w:rsidRPr="009211F8" w14:paraId="6B2EFA55" w14:textId="77777777" w:rsidTr="0007505A">
        <w:trPr>
          <w:trHeight w:val="312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6172B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I2 (%) </w:t>
            </w: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381F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ED85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5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DECC6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8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11928" w14:textId="77777777" w:rsidR="003F6D1D" w:rsidRPr="009211F8" w:rsidRDefault="003F6D1D" w:rsidP="000750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21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46</w:t>
            </w:r>
          </w:p>
        </w:tc>
      </w:tr>
    </w:tbl>
    <w:p w14:paraId="2A8E97C3" w14:textId="77777777" w:rsidR="007A1BE4" w:rsidRDefault="007A1BE4"/>
    <w:sectPr w:rsidR="007A1BE4" w:rsidSect="00AD27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tTQ2srQwMLU0NbRU0lEKTi0uzszPAykwrAUA6p7KMiwAAAA="/>
  </w:docVars>
  <w:rsids>
    <w:rsidRoot w:val="003F6D1D"/>
    <w:rsid w:val="003F6D1D"/>
    <w:rsid w:val="007A1BE4"/>
    <w:rsid w:val="00AD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D2B77"/>
  <w15:chartTrackingRefBased/>
  <w15:docId w15:val="{F6F68206-2155-4E90-8C6F-F620CBBE8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D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4</Characters>
  <Application>Microsoft Office Word</Application>
  <DocSecurity>0</DocSecurity>
  <Lines>11</Lines>
  <Paragraphs>3</Paragraphs>
  <ScaleCrop>false</ScaleCrop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ona Nokulunga</dc:creator>
  <cp:keywords/>
  <dc:description/>
  <cp:lastModifiedBy>Mbona Nokulunga</cp:lastModifiedBy>
  <cp:revision>1</cp:revision>
  <dcterms:created xsi:type="dcterms:W3CDTF">2022-06-23T12:02:00Z</dcterms:created>
  <dcterms:modified xsi:type="dcterms:W3CDTF">2022-06-23T12:02:00Z</dcterms:modified>
</cp:coreProperties>
</file>